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Pr="00FC637D" w:rsidRDefault="0070021E" w:rsidP="0070021E">
      <w:pPr>
        <w:pStyle w:val="Title"/>
        <w:rPr>
          <w:sz w:val="48"/>
        </w:rPr>
      </w:pPr>
      <w:r w:rsidRPr="00FC637D">
        <w:rPr>
          <w:sz w:val="48"/>
        </w:rPr>
        <w:t xml:space="preserve">COMP 305 - </w:t>
      </w:r>
      <w:r w:rsidR="00485234" w:rsidRPr="00FC637D">
        <w:rPr>
          <w:sz w:val="48"/>
        </w:rPr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1A37BF">
      <w:pPr>
        <w:pStyle w:val="FigurewithCaption"/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011CBC10" wp14:editId="46676EF4">
            <wp:simplePos x="0" y="0"/>
            <wp:positionH relativeFrom="margin">
              <wp:posOffset>1297305</wp:posOffset>
            </wp:positionH>
            <wp:positionV relativeFrom="margin">
              <wp:posOffset>16668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154FA6" w:rsidP="0070021E">
      <w:pPr>
        <w:pStyle w:val="FigurewithCaption"/>
        <w:jc w:val="center"/>
      </w:pPr>
      <w:r>
        <w:t>Version #0.1</w:t>
      </w:r>
    </w:p>
    <w:p w:rsidR="00E209B0" w:rsidRDefault="00E209B0" w:rsidP="00E209B0">
      <w:pPr>
        <w:pStyle w:val="FigurewithCaption"/>
        <w:jc w:val="center"/>
      </w:pPr>
    </w:p>
    <w:p w:rsidR="00E209B0" w:rsidRDefault="00E209B0" w:rsidP="00E209B0">
      <w:pPr>
        <w:pStyle w:val="FigurewithCaption"/>
        <w:jc w:val="center"/>
      </w:pPr>
      <w:r>
        <w:t>All work Copyright © 201</w:t>
      </w:r>
      <w:r w:rsidR="00CB5133">
        <w:t>6</w:t>
      </w:r>
      <w:r>
        <w:t xml:space="preserve"> </w:t>
      </w:r>
      <w:r w:rsidR="00CB5133">
        <w:t>by Tardis Games</w:t>
      </w:r>
      <w:r>
        <w:t>.</w:t>
      </w:r>
    </w:p>
    <w:p w:rsidR="0070021E" w:rsidRDefault="00E209B0" w:rsidP="00E209B0">
      <w:pPr>
        <w:pStyle w:val="FigurewithCaption"/>
        <w:jc w:val="center"/>
      </w:pPr>
      <w:r>
        <w:t>All rights reserved.</w:t>
      </w:r>
    </w:p>
    <w:p w:rsidR="00CB5133" w:rsidRDefault="00CB5133" w:rsidP="00E209B0">
      <w:pPr>
        <w:pStyle w:val="FigurewithCaption"/>
        <w:jc w:val="center"/>
      </w:pPr>
      <w:r>
        <w:t xml:space="preserve">Code licensed under the </w:t>
      </w:r>
      <w:hyperlink r:id="rId9" w:history="1">
        <w:r w:rsidRPr="00CB5133">
          <w:rPr>
            <w:rStyle w:val="Hyperlink"/>
          </w:rPr>
          <w:t>GPL</w:t>
        </w:r>
      </w:hyperlink>
    </w:p>
    <w:p w:rsidR="00E209B0" w:rsidRDefault="00CB5133" w:rsidP="00E209B0">
      <w:pPr>
        <w:pStyle w:val="FigurewithCaption"/>
        <w:jc w:val="center"/>
      </w:pPr>
      <w:r>
        <w:t xml:space="preserve"> </w:t>
      </w:r>
    </w:p>
    <w:p w:rsidR="00CB5133" w:rsidRDefault="00CB5133" w:rsidP="00E209B0">
      <w:pPr>
        <w:pStyle w:val="FigurewithCaption"/>
        <w:jc w:val="center"/>
      </w:pPr>
    </w:p>
    <w:p w:rsidR="0070021E" w:rsidRPr="00E209B0" w:rsidRDefault="00E02B6F" w:rsidP="0070021E">
      <w:pPr>
        <w:pStyle w:val="FigurewithCaption"/>
        <w:jc w:val="center"/>
        <w:rPr>
          <w:rFonts w:ascii="Aharoni" w:hAnsi="Aharoni" w:cs="Aharoni"/>
          <w:sz w:val="36"/>
        </w:rPr>
      </w:pPr>
      <w:r w:rsidRPr="00E209B0">
        <w:rPr>
          <w:rFonts w:ascii="Aharoni" w:hAnsi="Aharoni" w:cs="Aharoni"/>
          <w:sz w:val="36"/>
        </w:rPr>
        <w:t>Pedro Bento</w:t>
      </w:r>
      <w:r w:rsidR="00E209B0">
        <w:rPr>
          <w:rFonts w:ascii="Aharoni" w:hAnsi="Aharoni" w:cs="Aharoni"/>
          <w:sz w:val="36"/>
        </w:rPr>
        <w:br/>
      </w:r>
      <w:r w:rsidR="0070021E" w:rsidRPr="00E209B0">
        <w:rPr>
          <w:rFonts w:ascii="Aharoni" w:hAnsi="Aharoni" w:cs="Aharoni"/>
          <w:sz w:val="36"/>
        </w:rP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7616856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BC598D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616856" w:history="1">
            <w:r w:rsidR="00BC598D" w:rsidRPr="00CF6FEB">
              <w:rPr>
                <w:rStyle w:val="Hyperlink"/>
                <w:noProof/>
              </w:rPr>
              <w:t>Table of contents</w:t>
            </w:r>
            <w:r w:rsidR="00BC598D">
              <w:rPr>
                <w:noProof/>
                <w:webHidden/>
              </w:rPr>
              <w:tab/>
            </w:r>
            <w:r w:rsidR="00BC598D">
              <w:rPr>
                <w:noProof/>
                <w:webHidden/>
              </w:rPr>
              <w:fldChar w:fldCharType="begin"/>
            </w:r>
            <w:r w:rsidR="00BC598D">
              <w:rPr>
                <w:noProof/>
                <w:webHidden/>
              </w:rPr>
              <w:instrText xml:space="preserve"> PAGEREF _Toc467616856 \h </w:instrText>
            </w:r>
            <w:r w:rsidR="00BC598D">
              <w:rPr>
                <w:noProof/>
                <w:webHidden/>
              </w:rPr>
            </w:r>
            <w:r w:rsidR="00BC598D">
              <w:rPr>
                <w:noProof/>
                <w:webHidden/>
              </w:rPr>
              <w:fldChar w:fldCharType="separate"/>
            </w:r>
            <w:r w:rsidR="00BC598D">
              <w:rPr>
                <w:noProof/>
                <w:webHidden/>
              </w:rPr>
              <w:t>2</w:t>
            </w:r>
            <w:r w:rsidR="00BC598D"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57" w:history="1">
            <w:r w:rsidRPr="00CF6FEB">
              <w:rPr>
                <w:rStyle w:val="Hyperlink"/>
                <w:noProof/>
              </w:rPr>
              <w:t>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58" w:history="1">
            <w:r w:rsidRPr="00CF6FEB">
              <w:rPr>
                <w:rStyle w:val="Hyperlink"/>
                <w:noProof/>
              </w:rPr>
              <w:t>Detailed Gam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59" w:history="1">
            <w:r w:rsidRPr="00CF6FEB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0" w:history="1">
            <w:r w:rsidRPr="00CF6FEB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1" w:history="1">
            <w:r w:rsidRPr="00CF6FEB">
              <w:rPr>
                <w:rStyle w:val="Hyperlink"/>
                <w:noProof/>
              </w:rPr>
              <w:t>Screen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2" w:history="1">
            <w:r w:rsidRPr="00CF6FEB">
              <w:rPr>
                <w:rStyle w:val="Hyperlink"/>
                <w:noProof/>
              </w:rPr>
              <w:t>Charac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3" w:history="1">
            <w:r w:rsidRPr="00CF6FEB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4" w:history="1">
            <w:r w:rsidRPr="00CF6FEB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5" w:history="1">
            <w:r w:rsidRPr="00CF6FEB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6" w:history="1">
            <w:r w:rsidRPr="00CF6FEB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98D" w:rsidRDefault="00BC59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7616867" w:history="1">
            <w:r w:rsidRPr="00CF6FEB">
              <w:rPr>
                <w:rStyle w:val="Hyperlink"/>
                <w:noProof/>
              </w:rPr>
              <w:t>Art/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16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  <w:bookmarkStart w:id="3" w:name="_GoBack"/>
      <w:bookmarkEnd w:id="3"/>
    </w:p>
    <w:p w:rsidR="00844471" w:rsidRDefault="00485234">
      <w:pPr>
        <w:pStyle w:val="Heading1"/>
      </w:pPr>
      <w:bookmarkStart w:id="4" w:name="version-history"/>
      <w:bookmarkStart w:id="5" w:name="_Toc467616857"/>
      <w:bookmarkEnd w:id="4"/>
      <w:r>
        <w:lastRenderedPageBreak/>
        <w:t>Version History</w:t>
      </w:r>
      <w:bookmarkEnd w:id="5"/>
    </w:p>
    <w:p w:rsidR="00844471" w:rsidRDefault="0041753B">
      <w:pPr>
        <w:pStyle w:val="FirstParagraph"/>
      </w:pPr>
      <w:hyperlink r:id="rId10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201664" w:rsidRDefault="00485234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detailed-game-description"/>
      <w:bookmarkStart w:id="7" w:name="_Toc467616858"/>
      <w:bookmarkEnd w:id="6"/>
      <w:r>
        <w:lastRenderedPageBreak/>
        <w:t>Detailed Game Description</w:t>
      </w:r>
      <w:bookmarkStart w:id="8" w:name="controls"/>
      <w:bookmarkEnd w:id="7"/>
      <w:bookmarkEnd w:id="8"/>
      <w:r w:rsidR="001F3077">
        <w:br/>
      </w:r>
    </w:p>
    <w:p w:rsidR="009B41AE" w:rsidRDefault="001F3077" w:rsidP="00E84688">
      <w:pPr>
        <w:rPr>
          <w:b/>
          <w:bCs/>
        </w:rPr>
      </w:pPr>
      <w:r w:rsidRPr="001F3077">
        <w:t>This is a first-person arena survival shooter with a Dr. Who theme. The doctor has been trapped in a giant office with no exits, and is being attacked by an army of weakened clones of Daleks. The game is essentially a traditional high score seeking shooter where the intent of the player is to outlast as many waves as possible to attain a maximum score.</w:t>
      </w:r>
    </w:p>
    <w:p w:rsidR="00844471" w:rsidRDefault="00485234">
      <w:pPr>
        <w:pStyle w:val="Heading1"/>
      </w:pPr>
      <w:bookmarkStart w:id="9" w:name="_Toc467616859"/>
      <w:r>
        <w:t>Controls</w:t>
      </w:r>
      <w:bookmarkEnd w:id="9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10" w:name="interface-sketch"/>
      <w:bookmarkStart w:id="11" w:name="_Toc467616860"/>
      <w:bookmarkEnd w:id="10"/>
      <w:r>
        <w:t>Interface Sketch</w:t>
      </w:r>
      <w:bookmarkEnd w:id="11"/>
    </w:p>
    <w:p w:rsidR="00844471" w:rsidRDefault="00485234">
      <w:pPr>
        <w:pStyle w:val="FigurewithCaption"/>
      </w:pPr>
      <w:r>
        <w:rPr>
          <w:noProof/>
          <w:lang w:val="en-CA" w:eastAsia="en-CA"/>
        </w:rPr>
        <w:drawing>
          <wp:inline distT="0" distB="0" distL="0" distR="0" wp14:anchorId="5A8002BB" wp14:editId="7BF5B20C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2" w:name="screen-descriptions"/>
      <w:bookmarkStart w:id="13" w:name="_Toc467616861"/>
      <w:bookmarkEnd w:id="12"/>
      <w:r>
        <w:t>Screen Descriptions</w:t>
      </w:r>
      <w:bookmarkEnd w:id="13"/>
    </w:p>
    <w:p w:rsidR="00381466" w:rsidRPr="00381466" w:rsidRDefault="00381466" w:rsidP="00381466">
      <w:pPr>
        <w:pStyle w:val="BodyText"/>
      </w:pPr>
      <w:r>
        <w:t>TODO</w:t>
      </w:r>
    </w:p>
    <w:p w:rsidR="00844471" w:rsidRDefault="00485234">
      <w:pPr>
        <w:pStyle w:val="Heading1"/>
      </w:pPr>
      <w:bookmarkStart w:id="14" w:name="character"/>
      <w:bookmarkStart w:id="15" w:name="_Toc467616862"/>
      <w:bookmarkEnd w:id="14"/>
      <w:r>
        <w:t>Character</w:t>
      </w:r>
      <w:bookmarkEnd w:id="15"/>
    </w:p>
    <w:p w:rsidR="00844471" w:rsidRDefault="00485234">
      <w:pPr>
        <w:pStyle w:val="FirstParagraph"/>
      </w:pPr>
      <w:r>
        <w:t>The Doctor has had his memory wiped so now he's an office worker.</w:t>
      </w:r>
      <w:r w:rsidR="001A37BF">
        <w:t xml:space="preserve"> The player will use a sonic screwdriver the defeat the enemies described below.</w:t>
      </w:r>
    </w:p>
    <w:p w:rsidR="00CF0EBD" w:rsidRDefault="00CF0EBD" w:rsidP="00CF0EBD">
      <w:pPr>
        <w:pStyle w:val="Heading1"/>
      </w:pPr>
      <w:bookmarkStart w:id="16" w:name="_Toc467616863"/>
      <w:r>
        <w:lastRenderedPageBreak/>
        <w:t>Items</w:t>
      </w:r>
      <w:bookmarkEnd w:id="16"/>
    </w:p>
    <w:p w:rsidR="00CF0EBD" w:rsidRDefault="00CF0EBD" w:rsidP="00CF0EBD">
      <w:pPr>
        <w:pStyle w:val="FirstParagraph"/>
      </w:pPr>
      <w:r>
        <w:t>The player can pick up heath packs that will appear at dalek spawn points forcing the player to go into danger to gain health.</w:t>
      </w:r>
      <w:r w:rsidR="009A56F4">
        <w:t xml:space="preserve"> The health pickup will only appear when the player has less than 100 health</w:t>
      </w:r>
      <w:r w:rsidR="00FD4CDC">
        <w:t>. Picking up health only adds 5 to the health</w:t>
      </w:r>
      <w:r w:rsidR="00372B78">
        <w:t>.</w:t>
      </w:r>
    </w:p>
    <w:p w:rsidR="00844471" w:rsidRDefault="00485234">
      <w:pPr>
        <w:pStyle w:val="Heading1"/>
      </w:pPr>
      <w:bookmarkStart w:id="17" w:name="enemies"/>
      <w:bookmarkStart w:id="18" w:name="_Toc467616864"/>
      <w:bookmarkEnd w:id="17"/>
      <w:r>
        <w:t>Enemies</w:t>
      </w:r>
      <w:bookmarkEnd w:id="18"/>
    </w:p>
    <w:p w:rsidR="00844471" w:rsidRDefault="00485234">
      <w:pPr>
        <w:pStyle w:val="FirstParagraph"/>
      </w:pPr>
      <w:r>
        <w:t xml:space="preserve">Enemies include </w:t>
      </w:r>
      <w:r w:rsidR="00362499">
        <w:t>d</w:t>
      </w:r>
      <w:r w:rsidR="00362499" w:rsidRPr="00362499">
        <w:t>alek</w:t>
      </w:r>
      <w:r w:rsidR="00362499">
        <w:t>s</w:t>
      </w:r>
      <w:r w:rsidR="00362499" w:rsidRPr="00362499">
        <w:t xml:space="preserve"> </w:t>
      </w:r>
      <w:r>
        <w:t>that have taken over the office</w:t>
      </w:r>
      <w:r w:rsidR="00D64554">
        <w:t>. They will come in waves and attack the player until the player is dead.</w:t>
      </w:r>
    </w:p>
    <w:p w:rsidR="00844471" w:rsidRDefault="00485234">
      <w:pPr>
        <w:pStyle w:val="Heading1"/>
      </w:pPr>
      <w:bookmarkStart w:id="19" w:name="scoring"/>
      <w:bookmarkStart w:id="20" w:name="_Toc467616865"/>
      <w:bookmarkEnd w:id="19"/>
      <w:r>
        <w:t>Scoring</w:t>
      </w:r>
      <w:bookmarkEnd w:id="20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844471" w:rsidRDefault="00485234">
      <w:pPr>
        <w:pStyle w:val="Heading1"/>
      </w:pPr>
      <w:bookmarkStart w:id="21" w:name="sound-index"/>
      <w:bookmarkStart w:id="22" w:name="_Toc467616866"/>
      <w:bookmarkEnd w:id="21"/>
      <w:r>
        <w:t>Sound Index</w:t>
      </w:r>
      <w:bookmarkEnd w:id="22"/>
    </w:p>
    <w:p w:rsidR="00A77394" w:rsidRPr="00A77394" w:rsidRDefault="00A77394" w:rsidP="00A77394">
      <w:pPr>
        <w:pStyle w:val="BodyText"/>
      </w:pPr>
    </w:p>
    <w:tbl>
      <w:tblPr>
        <w:tblStyle w:val="GridTable4-Accent61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2126"/>
        <w:gridCol w:w="5215"/>
      </w:tblGrid>
      <w:tr w:rsidR="000A123A" w:rsidRPr="00154FA6" w:rsidTr="00E84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Pr="00E84688" w:rsidRDefault="000A123A" w:rsidP="0007269D">
            <w:pPr>
              <w:pStyle w:val="BodyText"/>
              <w:rPr>
                <w:rFonts w:ascii="Aharoni" w:hAnsi="Aharoni" w:cs="Aharoni"/>
                <w:sz w:val="32"/>
              </w:rPr>
            </w:pPr>
            <w:r w:rsidRPr="00E84688">
              <w:rPr>
                <w:rFonts w:ascii="Aharoni" w:hAnsi="Aharoni" w:cs="Aharoni"/>
                <w:sz w:val="32"/>
              </w:rPr>
              <w:t xml:space="preserve">Sound Name </w:t>
            </w:r>
          </w:p>
        </w:tc>
        <w:tc>
          <w:tcPr>
            <w:tcW w:w="2126" w:type="dxa"/>
          </w:tcPr>
          <w:p w:rsidR="000A123A" w:rsidRPr="00E84688" w:rsidRDefault="000A123A" w:rsidP="0007269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</w:rPr>
            </w:pPr>
            <w:r w:rsidRPr="00E84688">
              <w:rPr>
                <w:rFonts w:ascii="Aharoni" w:hAnsi="Aharoni" w:cs="Aharoni"/>
                <w:sz w:val="32"/>
              </w:rPr>
              <w:t>File</w:t>
            </w:r>
          </w:p>
        </w:tc>
        <w:tc>
          <w:tcPr>
            <w:tcW w:w="5215" w:type="dxa"/>
          </w:tcPr>
          <w:p w:rsidR="000A123A" w:rsidRPr="00E84688" w:rsidRDefault="000A123A" w:rsidP="0007269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</w:rPr>
            </w:pPr>
            <w:r w:rsidRPr="00E84688">
              <w:rPr>
                <w:rFonts w:ascii="Aharoni" w:hAnsi="Aharoni" w:cs="Aharoni"/>
                <w:sz w:val="32"/>
              </w:rPr>
              <w:t>Source</w:t>
            </w:r>
          </w:p>
        </w:tc>
      </w:tr>
      <w:tr w:rsidR="000A123A" w:rsidRPr="00154FA6" w:rsidTr="00E84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Pr="00154FA6" w:rsidRDefault="000A123A" w:rsidP="0007269D">
            <w:pPr>
              <w:pStyle w:val="BodyText"/>
            </w:pPr>
            <w:r>
              <w:t xml:space="preserve">Sonic Screwdriver </w:t>
            </w:r>
          </w:p>
        </w:tc>
        <w:tc>
          <w:tcPr>
            <w:tcW w:w="2126" w:type="dxa"/>
          </w:tcPr>
          <w:p w:rsidR="000A123A" w:rsidRPr="00154FA6" w:rsidRDefault="000A123A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123A">
              <w:t>sonic screwdriver sound FX.mp3</w:t>
            </w:r>
          </w:p>
        </w:tc>
        <w:tc>
          <w:tcPr>
            <w:tcW w:w="5215" w:type="dxa"/>
          </w:tcPr>
          <w:p w:rsidR="000A123A" w:rsidRPr="00154FA6" w:rsidRDefault="00CB160C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B160C">
              <w:t>https://www.youtube.com/watch?v=yzZedNx2XOY</w:t>
            </w:r>
          </w:p>
        </w:tc>
      </w:tr>
      <w:tr w:rsidR="000A123A" w:rsidRPr="00154FA6" w:rsidTr="00E84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Pr="00154FA6" w:rsidRDefault="000A123A" w:rsidP="0007269D">
            <w:pPr>
              <w:pStyle w:val="BodyText"/>
            </w:pPr>
            <w:r>
              <w:t>Health Pickup</w:t>
            </w:r>
          </w:p>
        </w:tc>
        <w:tc>
          <w:tcPr>
            <w:tcW w:w="2126" w:type="dxa"/>
          </w:tcPr>
          <w:p w:rsidR="000A123A" w:rsidRPr="00154FA6" w:rsidRDefault="000A123A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123A">
              <w:t>health.wav</w:t>
            </w:r>
          </w:p>
        </w:tc>
        <w:tc>
          <w:tcPr>
            <w:tcW w:w="5215" w:type="dxa"/>
          </w:tcPr>
          <w:p w:rsidR="000A123A" w:rsidRPr="00154FA6" w:rsidRDefault="006F52E5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52E5">
              <w:t>https://www.freesound.org/s/162387/</w:t>
            </w:r>
          </w:p>
        </w:tc>
      </w:tr>
      <w:tr w:rsidR="000A123A" w:rsidRPr="00154FA6" w:rsidTr="00E84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Default="000A123A" w:rsidP="0007269D">
            <w:pPr>
              <w:pStyle w:val="BodyText"/>
            </w:pPr>
            <w:r>
              <w:t>Game Over</w:t>
            </w:r>
          </w:p>
        </w:tc>
        <w:tc>
          <w:tcPr>
            <w:tcW w:w="2126" w:type="dxa"/>
          </w:tcPr>
          <w:p w:rsidR="000A123A" w:rsidRPr="000A123A" w:rsidRDefault="000A123A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A123A">
              <w:t>Game Over.mp3</w:t>
            </w:r>
          </w:p>
        </w:tc>
        <w:tc>
          <w:tcPr>
            <w:tcW w:w="5215" w:type="dxa"/>
          </w:tcPr>
          <w:p w:rsidR="000A123A" w:rsidRPr="00154FA6" w:rsidRDefault="006F52E5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F52E5">
              <w:t>https://www.youtube.com/watch?v=o2b8-dfygVk</w:t>
            </w:r>
          </w:p>
        </w:tc>
      </w:tr>
      <w:tr w:rsidR="000A123A" w:rsidRPr="00154FA6" w:rsidTr="00E84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0A123A" w:rsidRDefault="000A123A" w:rsidP="0007269D">
            <w:pPr>
              <w:pStyle w:val="BodyText"/>
            </w:pPr>
            <w:r>
              <w:t>Explosion</w:t>
            </w:r>
          </w:p>
        </w:tc>
        <w:tc>
          <w:tcPr>
            <w:tcW w:w="2126" w:type="dxa"/>
          </w:tcPr>
          <w:p w:rsidR="000A123A" w:rsidRPr="000A123A" w:rsidRDefault="000A123A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A123A">
              <w:t>Explosion.wav</w:t>
            </w:r>
          </w:p>
        </w:tc>
        <w:tc>
          <w:tcPr>
            <w:tcW w:w="5215" w:type="dxa"/>
          </w:tcPr>
          <w:p w:rsidR="000A123A" w:rsidRPr="00154FA6" w:rsidRDefault="000A123A" w:rsidP="0007269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lf-Created </w:t>
            </w:r>
          </w:p>
        </w:tc>
      </w:tr>
      <w:tr w:rsidR="00CB160C" w:rsidRPr="00154FA6" w:rsidTr="00E84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:rsidR="00CB160C" w:rsidRDefault="00CB160C" w:rsidP="0007269D">
            <w:pPr>
              <w:pStyle w:val="BodyText"/>
            </w:pPr>
            <w:r>
              <w:t>Theme Sound</w:t>
            </w:r>
          </w:p>
        </w:tc>
        <w:tc>
          <w:tcPr>
            <w:tcW w:w="2126" w:type="dxa"/>
          </w:tcPr>
          <w:p w:rsidR="00CB160C" w:rsidRPr="000A123A" w:rsidRDefault="00CB160C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B160C">
              <w:t>doctor who action theme.mp3</w:t>
            </w:r>
          </w:p>
        </w:tc>
        <w:tc>
          <w:tcPr>
            <w:tcW w:w="5215" w:type="dxa"/>
          </w:tcPr>
          <w:p w:rsidR="00CB160C" w:rsidRDefault="00CB160C" w:rsidP="0007269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B160C">
              <w:t>https://www.youtube.com/watch?v=hmdj0uzOXtE</w:t>
            </w:r>
          </w:p>
        </w:tc>
      </w:tr>
    </w:tbl>
    <w:p w:rsidR="00E84688" w:rsidRDefault="00E84688" w:rsidP="00E84688">
      <w:bookmarkStart w:id="23" w:name="artmultimendia-index"/>
      <w:bookmarkEnd w:id="23"/>
    </w:p>
    <w:p w:rsidR="00E84688" w:rsidRDefault="00E84688" w:rsidP="00E84688"/>
    <w:p w:rsidR="00E84688" w:rsidRDefault="00E84688" w:rsidP="00E84688"/>
    <w:p w:rsidR="00E84688" w:rsidRPr="00E84688" w:rsidRDefault="00E84688" w:rsidP="00E84688"/>
    <w:p w:rsidR="0070021E" w:rsidRDefault="00485234" w:rsidP="00E84688">
      <w:pPr>
        <w:pStyle w:val="Heading1"/>
      </w:pPr>
      <w:bookmarkStart w:id="24" w:name="_Toc467616867"/>
      <w:r>
        <w:lastRenderedPageBreak/>
        <w:t>Art/</w:t>
      </w:r>
      <w:r w:rsidR="00E02B6F">
        <w:t>Multimedia</w:t>
      </w:r>
      <w:r>
        <w:t xml:space="preserve"> Index</w:t>
      </w:r>
      <w:bookmarkEnd w:id="24"/>
      <w:r w:rsidR="00E84688">
        <w:br/>
      </w:r>
    </w:p>
    <w:tbl>
      <w:tblPr>
        <w:tblStyle w:val="GridTable4-Accent61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  <w:r w:rsidR="00490D59">
              <w:rPr>
                <w:rFonts w:ascii="Aharoni" w:hAnsi="Aharoni" w:cs="Aharoni"/>
                <w:sz w:val="32"/>
                <w:szCs w:val="32"/>
              </w:rPr>
              <w:t xml:space="preserve"> &amp; Author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CB160C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89.25pt">
                  <v:imagedata r:id="rId12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doctors sonic screwdriver" by </w:t>
            </w:r>
            <w:r w:rsidRPr="00EC2978">
              <w:rPr>
                <w:i/>
              </w:rPr>
              <w:t>otaco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CB160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6" type="#_x0000_t75" style="width:211.5pt;height:165.75pt">
                  <v:imagedata r:id="rId13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Alcas Office Partition Wall Systems" by </w:t>
            </w:r>
            <w:r w:rsidRPr="00EC2978">
              <w:rPr>
                <w:i/>
              </w:rPr>
              <w:t>exedesign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CB160C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27" type="#_x0000_t75" style="width:168.75pt;height:177pt">
                  <v:imagedata r:id="rId14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  <w:tr w:rsidR="00473D3C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473D3C" w:rsidRDefault="00473D3C" w:rsidP="00C53F1B">
            <w:pPr>
              <w:pStyle w:val="BodyText"/>
            </w:pPr>
            <w:r w:rsidRPr="00473D3C">
              <w:lastRenderedPageBreak/>
              <w:t>Health</w:t>
            </w:r>
            <w:r>
              <w:t xml:space="preserve"> Pickup</w:t>
            </w:r>
          </w:p>
        </w:tc>
        <w:tc>
          <w:tcPr>
            <w:tcW w:w="3543" w:type="dxa"/>
          </w:tcPr>
          <w:p w:rsidR="00473D3C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D3C">
              <w:rPr>
                <w:lang w:val="en-CA"/>
              </w:rPr>
              <w:drawing>
                <wp:inline distT="0" distB="0" distL="0" distR="0">
                  <wp:extent cx="1971675" cy="1971675"/>
                  <wp:effectExtent l="0" t="0" r="0" b="0"/>
                  <wp:docPr id="3" name="Picture 3" descr="http://www.blendswap.com/files/images/2012/03/blend_40445/metalix_alex_telford_gamecrate_medium_962a4020d10681557ded3cfa2fccfe188a98fd4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blendswap.com/files/images/2012/03/blend_40445/metalix_alex_telford_gamecrate_medium_962a4020d10681557ded3cfa2fccfe188a98fd4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3" w:type="dxa"/>
          </w:tcPr>
          <w:p w:rsidR="00473D3C" w:rsidRPr="00C53F1B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D3C">
              <w:t>http://www.blendswap.com/blends/view/40445</w:t>
            </w:r>
          </w:p>
        </w:tc>
        <w:tc>
          <w:tcPr>
            <w:tcW w:w="2504" w:type="dxa"/>
          </w:tcPr>
          <w:p w:rsidR="00473D3C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3D3C">
              <w:t>Creative Commons Attribution 3.0</w:t>
            </w:r>
          </w:p>
          <w:p w:rsidR="00473D3C" w:rsidRDefault="00473D3C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73D3C" w:rsidRPr="00C53F1B" w:rsidRDefault="00473D3C" w:rsidP="00473D3C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>"</w:t>
            </w:r>
            <w:r w:rsidR="00B71F5C" w:rsidRPr="00B71F5C">
              <w:t>Low Poly Health Crate</w:t>
            </w:r>
            <w:r w:rsidRPr="00C53F1B">
              <w:t xml:space="preserve">" by </w:t>
            </w:r>
            <w:r>
              <w:rPr>
                <w:i/>
              </w:rPr>
              <w:t>M</w:t>
            </w:r>
            <w:r w:rsidRPr="00473D3C">
              <w:rPr>
                <w:i/>
              </w:rPr>
              <w:t>etalix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 w:rsidSect="00CB513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53B" w:rsidRDefault="0041753B">
      <w:pPr>
        <w:spacing w:after="0"/>
      </w:pPr>
      <w:r>
        <w:separator/>
      </w:r>
    </w:p>
  </w:endnote>
  <w:endnote w:type="continuationSeparator" w:id="0">
    <w:p w:rsidR="0041753B" w:rsidRDefault="004175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53B" w:rsidRDefault="0041753B">
      <w:r>
        <w:separator/>
      </w:r>
    </w:p>
  </w:footnote>
  <w:footnote w:type="continuationSeparator" w:id="0">
    <w:p w:rsidR="0041753B" w:rsidRDefault="00417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123A"/>
    <w:rsid w:val="00154FA6"/>
    <w:rsid w:val="001A37BF"/>
    <w:rsid w:val="001B2EC2"/>
    <w:rsid w:val="001F10D2"/>
    <w:rsid w:val="001F3077"/>
    <w:rsid w:val="00201664"/>
    <w:rsid w:val="002F2229"/>
    <w:rsid w:val="00362499"/>
    <w:rsid w:val="00372B78"/>
    <w:rsid w:val="00381466"/>
    <w:rsid w:val="003F3C74"/>
    <w:rsid w:val="00405718"/>
    <w:rsid w:val="0041753B"/>
    <w:rsid w:val="00473D3C"/>
    <w:rsid w:val="00476460"/>
    <w:rsid w:val="00485234"/>
    <w:rsid w:val="00490D59"/>
    <w:rsid w:val="004E29B3"/>
    <w:rsid w:val="00590D07"/>
    <w:rsid w:val="005D5314"/>
    <w:rsid w:val="006F52E5"/>
    <w:rsid w:val="0070021E"/>
    <w:rsid w:val="00784D58"/>
    <w:rsid w:val="00844471"/>
    <w:rsid w:val="008A66C8"/>
    <w:rsid w:val="008D6863"/>
    <w:rsid w:val="00901824"/>
    <w:rsid w:val="009572B7"/>
    <w:rsid w:val="009A56F4"/>
    <w:rsid w:val="009B41AE"/>
    <w:rsid w:val="009D7F6E"/>
    <w:rsid w:val="00A77394"/>
    <w:rsid w:val="00AB0DCE"/>
    <w:rsid w:val="00B71F5C"/>
    <w:rsid w:val="00B86B75"/>
    <w:rsid w:val="00BA45F4"/>
    <w:rsid w:val="00BB0148"/>
    <w:rsid w:val="00BC48D5"/>
    <w:rsid w:val="00BC598D"/>
    <w:rsid w:val="00BC764D"/>
    <w:rsid w:val="00BE34D5"/>
    <w:rsid w:val="00C36279"/>
    <w:rsid w:val="00C53F1B"/>
    <w:rsid w:val="00C5744E"/>
    <w:rsid w:val="00CB160C"/>
    <w:rsid w:val="00CB5133"/>
    <w:rsid w:val="00CF0EBD"/>
    <w:rsid w:val="00D64554"/>
    <w:rsid w:val="00D92199"/>
    <w:rsid w:val="00E00FE6"/>
    <w:rsid w:val="00E02B6F"/>
    <w:rsid w:val="00E209B0"/>
    <w:rsid w:val="00E315A3"/>
    <w:rsid w:val="00E84688"/>
    <w:rsid w:val="00EC2978"/>
    <w:rsid w:val="00F82029"/>
    <w:rsid w:val="00F92F5F"/>
    <w:rsid w:val="00FC637D"/>
    <w:rsid w:val="00FD4C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47D29"/>
  <w15:docId w15:val="{ABA6384F-03B2-4D4B-9271-EB1844E33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5" w:unhideWhenUsed="1"/>
    <w:lsdException w:name="heading 6" w:unhideWhenUsed="1"/>
    <w:lsdException w:name="heading 7" w:unhideWhenUsed="1"/>
    <w:lsdException w:name="heading 8" w:semiHidden="1" w:unhideWhenUsed="1"/>
    <w:lsdException w:name="heading 9" w:unhideWhenUsed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unhideWhenUsed="1"/>
    <w:lsdException w:name="List Bullet 5" w:semiHidden="1" w:unhideWhenUsed="1"/>
    <w:lsdException w:name="List Number 2" w:semiHidden="1" w:unhideWhenUsed="1"/>
    <w:lsdException w:name="List Number 3" w:unhideWhenUsed="1"/>
    <w:lsdException w:name="List Number 4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61">
    <w:name w:val="Grid Table 4 - Accent 61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Header">
    <w:name w:val="header"/>
    <w:basedOn w:val="Normal"/>
    <w:link w:val="Head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5133"/>
  </w:style>
  <w:style w:type="paragraph" w:styleId="Footer">
    <w:name w:val="footer"/>
    <w:basedOn w:val="Normal"/>
    <w:link w:val="Foot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B5133"/>
  </w:style>
  <w:style w:type="paragraph" w:styleId="BalloonText">
    <w:name w:val="Balloon Text"/>
    <w:basedOn w:val="Normal"/>
    <w:link w:val="BalloonTextChar"/>
    <w:semiHidden/>
    <w:unhideWhenUsed/>
    <w:rsid w:val="001F307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F30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yperlink" Target="https://github.com/aagavin/305-3D-Game/commits/develo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blob/feature/documentation/LICENSE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FDDC70-928C-4932-961A-B7CC7D06A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7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</cp:lastModifiedBy>
  <cp:revision>41</cp:revision>
  <dcterms:created xsi:type="dcterms:W3CDTF">2016-11-13T22:05:00Z</dcterms:created>
  <dcterms:modified xsi:type="dcterms:W3CDTF">2016-11-23T03:25:00Z</dcterms:modified>
</cp:coreProperties>
</file>